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b/>
          <w:sz w:val="52"/>
          <w:szCs w:val="52"/>
        </w:rPr>
      </w:pPr>
      <w:r>
        <w:rPr>
          <w:rFonts w:hint="eastAsia"/>
          <w:b/>
          <w:sz w:val="44"/>
          <w:szCs w:val="44"/>
          <w:lang w:val="en-US" w:eastAsia="zh-CN"/>
        </w:rPr>
        <w:t>推荐算法</w:t>
      </w:r>
      <w:r>
        <w:rPr>
          <w:rFonts w:hint="eastAsia"/>
          <w:b/>
          <w:sz w:val="44"/>
          <w:szCs w:val="44"/>
        </w:rPr>
        <w:t>报告</w:t>
      </w:r>
    </w:p>
    <w:p>
      <w:pPr>
        <w:rPr>
          <w:sz w:val="28"/>
          <w:szCs w:val="28"/>
        </w:rPr>
      </w:pPr>
      <w:r>
        <w:rPr>
          <w:rFonts w:hint="eastAsia"/>
          <w:b/>
          <w:sz w:val="32"/>
          <w:szCs w:val="32"/>
        </w:rPr>
        <w:t xml:space="preserve">学号:   </w:t>
      </w:r>
      <w:r>
        <w:rPr>
          <w:rFonts w:hint="eastAsia"/>
          <w:b/>
          <w:sz w:val="32"/>
          <w:szCs w:val="32"/>
          <w:lang w:val="en-US" w:eastAsia="zh-CN"/>
        </w:rPr>
        <w:t>306564564</w:t>
      </w:r>
      <w:bookmarkStart w:id="0" w:name="_GoBack"/>
      <w:bookmarkEnd w:id="0"/>
      <w:r>
        <w:rPr>
          <w:rFonts w:hint="eastAsia"/>
          <w:b/>
          <w:sz w:val="32"/>
          <w:szCs w:val="32"/>
          <w:lang w:val="en-US" w:eastAsia="zh-CN"/>
        </w:rPr>
        <w:t>6</w:t>
      </w:r>
      <w:r>
        <w:rPr>
          <w:rFonts w:hint="eastAsia"/>
          <w:b/>
          <w:sz w:val="32"/>
          <w:szCs w:val="32"/>
        </w:rPr>
        <w:t xml:space="preserve">    姓名:   </w:t>
      </w:r>
      <w:r>
        <w:rPr>
          <w:rFonts w:hint="eastAsia"/>
          <w:b/>
          <w:sz w:val="32"/>
          <w:szCs w:val="32"/>
          <w:lang w:val="en-US" w:eastAsia="zh-CN"/>
        </w:rPr>
        <w:t>张大炮</w:t>
      </w:r>
      <w:r>
        <w:rPr>
          <w:rFonts w:hint="eastAsia"/>
          <w:b/>
          <w:sz w:val="32"/>
          <w:szCs w:val="32"/>
        </w:rPr>
        <w:t xml:space="preserve">      班级:</w:t>
      </w:r>
      <w:r>
        <w:rPr>
          <w:rFonts w:hint="eastAsia"/>
          <w:b/>
          <w:sz w:val="32"/>
          <w:szCs w:val="32"/>
          <w:lang w:val="en-US" w:eastAsia="zh-CN"/>
        </w:rPr>
        <w:t xml:space="preserve">  3班</w:t>
      </w:r>
    </w:p>
    <w:p>
      <w:pPr>
        <w:pStyle w:val="9"/>
        <w:numPr>
          <w:ilvl w:val="0"/>
          <w:numId w:val="1"/>
        </w:numPr>
        <w:ind w:firstLineChars="0"/>
        <w:rPr>
          <w:b/>
          <w:sz w:val="28"/>
          <w:szCs w:val="28"/>
        </w:rPr>
      </w:pPr>
      <w:r>
        <w:rPr>
          <w:rFonts w:hint="eastAsia"/>
          <w:b/>
          <w:sz w:val="28"/>
          <w:szCs w:val="28"/>
        </w:rPr>
        <w:t>数据</w:t>
      </w:r>
    </w:p>
    <w:p>
      <w:pPr>
        <w:rPr>
          <w:rFonts w:hint="eastAsia"/>
          <w:sz w:val="28"/>
          <w:szCs w:val="28"/>
        </w:rPr>
      </w:pPr>
      <w:r>
        <w:rPr>
          <w:rFonts w:hint="eastAsia"/>
          <w:sz w:val="28"/>
          <w:szCs w:val="28"/>
        </w:rPr>
        <w:drawing>
          <wp:inline distT="0" distB="0" distL="114300" distR="114300">
            <wp:extent cx="5271770" cy="3524885"/>
            <wp:effectExtent l="0" t="0" r="1143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1770" cy="3524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"/>
        </w:numPr>
        <w:ind w:left="360" w:leftChars="0" w:hanging="360" w:firstLineChars="0"/>
        <w:rPr>
          <w:rFonts w:hint="eastAsia" w:eastAsiaTheme="minor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算法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基于KNN和余弦相似度的用户相似度计算，取把数据集分为0.7训练集，0.3测试集，推荐前50个估计分数最高的电影，最后计算召回率和精确率。</w:t>
      </w:r>
    </w:p>
    <w:p>
      <w:pPr>
        <w:numPr>
          <w:ilvl w:val="0"/>
          <w:numId w:val="0"/>
        </w:numPr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使用python surprise库进行计算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urpri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atase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urpri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eader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urpri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KNNBasi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KNNWithMeans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urpri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model_select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urpri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accurac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Prediction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加载数据集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data = Dataset.load_builtin('ml-100k'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a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ea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ine_format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user item rating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ep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,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ating_sca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.0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5.0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Data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oad_from_fil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./ml-latest-small/ratings.csv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ade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jc w:val="left"/>
      </w:pP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创建协同过滤算法模型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im_op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{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name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cosine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CE9178"/>
          <w:kern w:val="0"/>
          <w:sz w:val="14"/>
          <w:szCs w:val="14"/>
          <w:shd w:val="clear" w:fill="000000"/>
          <w:lang w:val="en-US" w:eastAsia="zh-CN" w:bidi="ar"/>
        </w:rPr>
        <w:t>'user_based'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}  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使用余弦相似度进行用户间的相似度计算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KNNBasic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im_options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im_op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划分数据集为训练集和测试集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in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rain_test_spl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dat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in_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.7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_siz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.3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shuffl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Tru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ump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a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np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训练模型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f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rain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预测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predi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de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t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numPr>
          <w:ilvl w:val="0"/>
          <w:numId w:val="0"/>
        </w:numPr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计算总的召回率和精确度，MAE和RMSE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precis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recal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</w:t>
      </w:r>
      <w:r>
        <w:rPr>
          <w:rFonts w:hint="eastAsia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ma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ro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mpor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user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tqd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rang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611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:  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目标用户ID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user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st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user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_user_id_movi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prediction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u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user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_user_id_movi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pp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testset_user_id_movies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_to_recomm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50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 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推荐物品数量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按实际值排序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_user_id_movi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cop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lambd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r_ui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ver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Fal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iid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movies_real_id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按估计值排序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testset_user_id_movie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copy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key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lambda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: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x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est,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verse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Fal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[</w:t>
      </w:r>
      <w:r>
        <w:rPr>
          <w:rFonts w:hint="default" w:ascii="Consolas" w:hAnsi="Consolas" w:eastAsia="Consolas" w:cs="Consolas"/>
          <w:b w:val="0"/>
          <w:bCs w:val="0"/>
          <w:color w:val="4EC9B0"/>
          <w:kern w:val="0"/>
          <w:sz w:val="14"/>
          <w:szCs w:val="14"/>
          <w:shd w:val="clear" w:fill="000000"/>
          <w:lang w:val="en-US" w:eastAsia="zh-CN" w:bidi="ar"/>
        </w:rPr>
        <w:t>i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iid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: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_to_recomm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]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orte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movies_est_id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m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[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r_ui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.est)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**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2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: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_to_recomm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ma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su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[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abs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r_ui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-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.est)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for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: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tems_to_recomme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]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计算相同数量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0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ength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mi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),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cn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ength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whil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!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ength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569CD6"/>
          <w:kern w:val="0"/>
          <w:sz w:val="14"/>
          <w:szCs w:val="14"/>
          <w:shd w:val="clear" w:fill="000000"/>
          <w:lang w:val="en-US" w:eastAsia="zh-CN" w:bidi="ar"/>
        </w:rPr>
        <w:t>an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!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length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elif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]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&lt;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[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]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</w:t>
      </w:r>
      <w:r>
        <w:rPr>
          <w:rFonts w:hint="default" w:ascii="Consolas" w:hAnsi="Consolas" w:eastAsia="Consolas" w:cs="Consolas"/>
          <w:b w:val="0"/>
          <w:bCs w:val="0"/>
          <w:color w:val="C586C0"/>
          <w:kern w:val="0"/>
          <w:sz w:val="14"/>
          <w:szCs w:val="14"/>
          <w:shd w:val="clear" w:fill="000000"/>
          <w:lang w:val="en-US" w:eastAsia="zh-CN" w:bidi="ar"/>
        </w:rPr>
        <w:t>else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: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    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index_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B5CEA8"/>
          <w:kern w:val="0"/>
          <w:sz w:val="14"/>
          <w:szCs w:val="14"/>
          <w:shd w:val="clear" w:fill="000000"/>
          <w:lang w:val="en-US" w:eastAsia="zh-CN" w:bidi="ar"/>
        </w:rPr>
        <w:t>1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hit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precis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est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cal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hit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/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CDCAA"/>
          <w:kern w:val="0"/>
          <w:sz w:val="14"/>
          <w:szCs w:val="14"/>
          <w:shd w:val="clear" w:fill="000000"/>
          <w:lang w:val="en-US" w:eastAsia="zh-CN" w:bidi="ar"/>
        </w:rPr>
        <w:t>le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(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movies_real_id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>)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precision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precision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all_recall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D4D4D4"/>
          <w:kern w:val="0"/>
          <w:sz w:val="14"/>
          <w:szCs w:val="14"/>
          <w:shd w:val="clear" w:fill="000000"/>
          <w:lang w:val="en-US" w:eastAsia="zh-CN" w:bidi="ar"/>
        </w:rPr>
        <w:t>+=</w:t>
      </w: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 </w:t>
      </w:r>
      <w:r>
        <w:rPr>
          <w:rFonts w:hint="default" w:ascii="Consolas" w:hAnsi="Consolas" w:eastAsia="Consolas" w:cs="Consolas"/>
          <w:b w:val="0"/>
          <w:bCs w:val="0"/>
          <w:color w:val="9CDCFE"/>
          <w:kern w:val="0"/>
          <w:sz w:val="14"/>
          <w:szCs w:val="14"/>
          <w:shd w:val="clear" w:fill="000000"/>
          <w:lang w:val="en-US" w:eastAsia="zh-CN" w:bidi="ar"/>
        </w:rPr>
        <w:t>recall</w:t>
      </w:r>
    </w:p>
    <w:p>
      <w:pPr>
        <w:keepNext w:val="0"/>
        <w:keepLines w:val="0"/>
        <w:widowControl/>
        <w:suppressLineNumbers w:val="0"/>
        <w:shd w:val="clear" w:fill="000000"/>
        <w:spacing w:line="190" w:lineRule="atLeast"/>
        <w:jc w:val="left"/>
        <w:rPr>
          <w:rFonts w:hint="default" w:ascii="Consolas" w:hAnsi="Consolas" w:eastAsia="Consolas" w:cs="Consolas"/>
          <w:b w:val="0"/>
          <w:bCs w:val="0"/>
          <w:color w:val="FFFFFF"/>
          <w:sz w:val="14"/>
          <w:szCs w:val="14"/>
        </w:rPr>
      </w:pPr>
      <w:r>
        <w:rPr>
          <w:rFonts w:hint="default" w:ascii="Consolas" w:hAnsi="Consolas" w:eastAsia="Consolas" w:cs="Consolas"/>
          <w:b w:val="0"/>
          <w:bCs w:val="0"/>
          <w:color w:val="FFFFFF"/>
          <w:kern w:val="0"/>
          <w:sz w:val="14"/>
          <w:szCs w:val="14"/>
          <w:shd w:val="clear" w:fill="000000"/>
          <w:lang w:val="en-US" w:eastAsia="zh-CN" w:bidi="ar"/>
        </w:rPr>
        <w:t xml:space="preserve">    </w:t>
      </w:r>
      <w:r>
        <w:rPr>
          <w:rFonts w:hint="default" w:ascii="Consolas" w:hAnsi="Consolas" w:eastAsia="Consolas" w:cs="Consolas"/>
          <w:b w:val="0"/>
          <w:bCs w:val="0"/>
          <w:color w:val="7CA668"/>
          <w:kern w:val="0"/>
          <w:sz w:val="14"/>
          <w:szCs w:val="14"/>
          <w:shd w:val="clear" w:fill="000000"/>
          <w:lang w:val="en-US" w:eastAsia="zh-CN" w:bidi="ar"/>
        </w:rPr>
        <w:t># print(f"{user_id} precision = {precision:3f}, recall = {recall:3f}")</w:t>
      </w:r>
    </w:p>
    <w:p>
      <w:pPr>
        <w:numPr>
          <w:ilvl w:val="0"/>
          <w:numId w:val="1"/>
        </w:numPr>
        <w:ind w:left="360" w:leftChars="0" w:hanging="360" w:firstLine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结果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当推荐前50个（总量约为610*50=30500）最佳评分电影时，精确度，召回率，RMSE和MAE为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drawing>
          <wp:inline distT="0" distB="0" distL="114300" distR="114300">
            <wp:extent cx="3562350" cy="2101850"/>
            <wp:effectExtent l="0" t="0" r="635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10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20（总量约为610*20=12200）：</w:t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drawing>
          <wp:inline distT="0" distB="0" distL="114300" distR="114300">
            <wp:extent cx="3752850" cy="2197100"/>
            <wp:effectExtent l="0" t="0" r="635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2850" cy="219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10（总量约为610*10=6100）：</w:t>
      </w:r>
    </w:p>
    <w:p>
      <w:pPr>
        <w:numPr>
          <w:ilvl w:val="0"/>
          <w:numId w:val="0"/>
        </w:numPr>
        <w:ind w:leftChars="0"/>
      </w:pPr>
      <w:r>
        <w:drawing>
          <wp:inline distT="0" distB="0" distL="114300" distR="114300">
            <wp:extent cx="4140200" cy="2139950"/>
            <wp:effectExtent l="0" t="0" r="0" b="635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40200" cy="2139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切换模型为KNNWithZScore即正态化的KNN模型，使用余弦相似度计算前10推荐电影：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default"/>
          <w:sz w:val="28"/>
          <w:szCs w:val="28"/>
          <w:lang w:val="en-US" w:eastAsia="zh-CN"/>
        </w:rPr>
        <w:drawing>
          <wp:inline distT="0" distB="0" distL="114300" distR="114300">
            <wp:extent cx="3683000" cy="2254250"/>
            <wp:effectExtent l="0" t="0" r="0" b="6350"/>
            <wp:docPr id="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83000" cy="2254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ind w:leftChars="0"/>
        <w:rPr>
          <w:rFonts w:hint="eastAsia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MAE和RMSE都相对下降了，这是好的表现，但精确度和召回率没有太大变化，后续实验中使用pearson相关系数和msd相关，也没有得到更好结果。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</w:p>
    <w:p>
      <w:pPr>
        <w:numPr>
          <w:ilvl w:val="0"/>
          <w:numId w:val="1"/>
        </w:numPr>
        <w:ind w:left="360" w:leftChars="0" w:hanging="360" w:firstLine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结论</w:t>
      </w:r>
    </w:p>
    <w:p>
      <w:pPr>
        <w:numPr>
          <w:ilvl w:val="0"/>
          <w:numId w:val="0"/>
        </w:numPr>
        <w:ind w:leftChars="0"/>
        <w:rPr>
          <w:rFonts w:hint="default"/>
          <w:sz w:val="28"/>
          <w:szCs w:val="28"/>
          <w:lang w:val="en-US" w:eastAsia="zh-CN"/>
        </w:rPr>
      </w:pPr>
      <w:r>
        <w:rPr>
          <w:rFonts w:hint="eastAsia"/>
          <w:sz w:val="28"/>
          <w:szCs w:val="28"/>
          <w:lang w:val="en-US" w:eastAsia="zh-CN"/>
        </w:rPr>
        <w:t>可见模型的稳定性较好，但精确度堪忧，在无法在少量推荐的结果中得到较好的结果，但在大量推荐的情况下仍可以做到较高的精确度。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Consolas">
    <w:panose1 w:val="020B0609020204030204"/>
    <w:charset w:val="00"/>
    <w:family w:val="auto"/>
    <w:pitch w:val="default"/>
    <w:sig w:usb0="E00006FF" w:usb1="0000FCFF" w:usb2="00000001" w:usb3="00000000" w:csb0="6000019F" w:csb1="DFD7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6A4B12D4"/>
    <w:multiLevelType w:val="multilevel"/>
    <w:tmpl w:val="6A4B12D4"/>
    <w:lvl w:ilvl="0" w:tentative="0">
      <w:start w:val="1"/>
      <w:numFmt w:val="decimal"/>
      <w:lvlText w:val="%1."/>
      <w:lvlJc w:val="left"/>
      <w:pPr>
        <w:ind w:left="360" w:hanging="360"/>
      </w:p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xNTMzNzA0MTa2MDVX0lEKTi0uzszPAykwqgUAc8GkrSwAAAA="/>
    <w:docVar w:name="commondata" w:val="eyJoZGlkIjoiMzgyZWNhZTI4YzEwMzIzNTM3MDA2OTQ0YWZmM2VlNzQifQ=="/>
    <w:docVar w:name="KSO_WPS_MARK_KEY" w:val="c5ec25b9-fc6d-4056-b0ba-fc112d566e5b"/>
  </w:docVars>
  <w:rsids>
    <w:rsidRoot w:val="005D494C"/>
    <w:rsid w:val="000E1F6A"/>
    <w:rsid w:val="00107C00"/>
    <w:rsid w:val="001109AA"/>
    <w:rsid w:val="001D6CA0"/>
    <w:rsid w:val="0022736F"/>
    <w:rsid w:val="002B16E7"/>
    <w:rsid w:val="003B2F0B"/>
    <w:rsid w:val="0047204E"/>
    <w:rsid w:val="004E09A8"/>
    <w:rsid w:val="0054268E"/>
    <w:rsid w:val="0055648E"/>
    <w:rsid w:val="00597CC2"/>
    <w:rsid w:val="005C03EE"/>
    <w:rsid w:val="005D494C"/>
    <w:rsid w:val="0064254B"/>
    <w:rsid w:val="00723648"/>
    <w:rsid w:val="007318C9"/>
    <w:rsid w:val="00745157"/>
    <w:rsid w:val="00760450"/>
    <w:rsid w:val="00883489"/>
    <w:rsid w:val="008D3C52"/>
    <w:rsid w:val="0090010F"/>
    <w:rsid w:val="00954DB0"/>
    <w:rsid w:val="009B1687"/>
    <w:rsid w:val="00A16900"/>
    <w:rsid w:val="00A76E99"/>
    <w:rsid w:val="00AD667B"/>
    <w:rsid w:val="00BE665B"/>
    <w:rsid w:val="00C36D67"/>
    <w:rsid w:val="00C4066C"/>
    <w:rsid w:val="00C5046C"/>
    <w:rsid w:val="00C80A91"/>
    <w:rsid w:val="00D033C4"/>
    <w:rsid w:val="00DB7949"/>
    <w:rsid w:val="00DF71CE"/>
    <w:rsid w:val="00EA65B2"/>
    <w:rsid w:val="00F13CC0"/>
    <w:rsid w:val="00F80BDD"/>
    <w:rsid w:val="00F80BFD"/>
    <w:rsid w:val="00F90898"/>
    <w:rsid w:val="00F949D5"/>
    <w:rsid w:val="00F97F22"/>
    <w:rsid w:val="02D13054"/>
    <w:rsid w:val="02D70AEF"/>
    <w:rsid w:val="06BB2E8D"/>
    <w:rsid w:val="06CE2E47"/>
    <w:rsid w:val="0A867F8F"/>
    <w:rsid w:val="0ABA0439"/>
    <w:rsid w:val="0C11106A"/>
    <w:rsid w:val="0CF566EF"/>
    <w:rsid w:val="1A1B34BC"/>
    <w:rsid w:val="26BE0E2E"/>
    <w:rsid w:val="292E19BB"/>
    <w:rsid w:val="2BD37C4B"/>
    <w:rsid w:val="2F505B6F"/>
    <w:rsid w:val="31742AF3"/>
    <w:rsid w:val="345D6D16"/>
    <w:rsid w:val="349E6046"/>
    <w:rsid w:val="36F81D0E"/>
    <w:rsid w:val="511D0CAE"/>
    <w:rsid w:val="57475009"/>
    <w:rsid w:val="5BC90D6C"/>
    <w:rsid w:val="5CA6305A"/>
    <w:rsid w:val="5F6A7AE8"/>
    <w:rsid w:val="61A0188D"/>
    <w:rsid w:val="662F549F"/>
    <w:rsid w:val="68EC2181"/>
    <w:rsid w:val="6BF57609"/>
    <w:rsid w:val="72774528"/>
    <w:rsid w:val="744C6928"/>
    <w:rsid w:val="7BAB5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7">
    <w:name w:val="Default Paragraph Font"/>
    <w:semiHidden/>
    <w:unhideWhenUsed/>
    <w:qFormat/>
    <w:uiPriority w:val="1"/>
  </w:style>
  <w:style w:type="table" w:default="1" w:styleId="5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12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11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4">
    <w:name w:val="Normal (Web)"/>
    <w:basedOn w:val="1"/>
    <w:semiHidden/>
    <w:unhideWhenUsed/>
    <w:qFormat/>
    <w:uiPriority w:val="99"/>
    <w:pPr>
      <w:spacing w:before="0" w:beforeAutospacing="1" w:after="0" w:afterAutospacing="1"/>
      <w:ind w:left="0" w:right="0"/>
      <w:jc w:val="left"/>
    </w:pPr>
    <w:rPr>
      <w:kern w:val="0"/>
      <w:sz w:val="24"/>
      <w:lang w:val="en-US" w:eastAsia="zh-CN" w:bidi="ar"/>
    </w:rPr>
  </w:style>
  <w:style w:type="table" w:styleId="6">
    <w:name w:val="Table Grid"/>
    <w:basedOn w:val="5"/>
    <w:qFormat/>
    <w:uiPriority w:val="59"/>
    <w:pPr>
      <w:widowControl w:val="0"/>
      <w:jc w:val="both"/>
    </w:pPr>
    <w:rPr>
      <w:rFonts w:ascii="Times New Roman" w:hAnsi="Times New Roman" w:eastAsia="宋体" w:cs="Times New Roman"/>
      <w:kern w:val="0"/>
      <w:sz w:val="20"/>
      <w:szCs w:val="20"/>
    </w:r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8">
    <w:name w:val="Hyperlink"/>
    <w:basedOn w:val="7"/>
    <w:semiHidden/>
    <w:unhideWhenUsed/>
    <w:qFormat/>
    <w:uiPriority w:val="99"/>
    <w:rPr>
      <w:color w:val="0000FF"/>
      <w:u w:val="single"/>
    </w:rPr>
  </w:style>
  <w:style w:type="paragraph" w:customStyle="1" w:styleId="9">
    <w:name w:val="列表段落1"/>
    <w:basedOn w:val="1"/>
    <w:qFormat/>
    <w:uiPriority w:val="34"/>
    <w:pPr>
      <w:ind w:firstLine="420" w:firstLineChars="200"/>
    </w:pPr>
  </w:style>
  <w:style w:type="paragraph" w:styleId="10">
    <w:name w:val="List Paragraph"/>
    <w:basedOn w:val="1"/>
    <w:qFormat/>
    <w:uiPriority w:val="34"/>
    <w:pPr>
      <w:ind w:firstLine="420" w:firstLineChars="200"/>
    </w:pPr>
  </w:style>
  <w:style w:type="character" w:customStyle="1" w:styleId="11">
    <w:name w:val="页眉 字符"/>
    <w:basedOn w:val="7"/>
    <w:link w:val="3"/>
    <w:qFormat/>
    <w:uiPriority w:val="99"/>
    <w:rPr>
      <w:sz w:val="18"/>
      <w:szCs w:val="18"/>
    </w:rPr>
  </w:style>
  <w:style w:type="character" w:customStyle="1" w:styleId="12">
    <w:name w:val="页脚 字符"/>
    <w:basedOn w:val="7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numbering" Target="numbering.xml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5</Pages>
  <Words>649</Words>
  <Characters>2567</Characters>
  <Lines>2</Lines>
  <Paragraphs>1</Paragraphs>
  <TotalTime>9</TotalTime>
  <ScaleCrop>false</ScaleCrop>
  <LinksUpToDate>false</LinksUpToDate>
  <CharactersWithSpaces>3045</CharactersWithSpaces>
  <Application>WPS Office_11.1.0.121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10-18T01:04:00Z</dcterms:created>
  <dc:creator>Jie Li</dc:creator>
  <cp:lastModifiedBy>微_凉的心跳</cp:lastModifiedBy>
  <dcterms:modified xsi:type="dcterms:W3CDTF">2024-01-14T06:13:40Z</dcterms:modified>
  <cp:revision>41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165</vt:lpwstr>
  </property>
  <property fmtid="{D5CDD505-2E9C-101B-9397-08002B2CF9AE}" pid="3" name="ICV">
    <vt:lpwstr>BE03AC200E9149A9B9C18F1971AB1963</vt:lpwstr>
  </property>
</Properties>
</file>